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5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4 (36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5 ( 4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4 (23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89 (24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3.6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e18c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